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73173" w14:textId="347B3E95" w:rsidR="00C952C3" w:rsidRPr="00066A7B" w:rsidRDefault="00414EA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066A7B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7EF1479F">
          <v:shapetype id="_x0000_t202" coordsize="21600,21600" o:spt="202" path="m,l,21600r21600,l21600,xe">
            <v:stroke joinstyle="miter"/>
            <v:path gradientshapeok="t" o:connecttype="rect"/>
          </v:shapetype>
          <v:shape id="Text Box 33" o:spid="_x0000_s1027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<v:textbox>
              <w:txbxContent>
                <w:p w14:paraId="41E1E766" w14:textId="77777777" w:rsidR="00AE2407" w:rsidRDefault="00AE2407" w:rsidP="00C952C3">
                  <w:pPr>
                    <w:widowControl w:val="0"/>
                    <w:spacing w:after="0" w:line="240" w:lineRule="auto"/>
                    <w:jc w:val="center"/>
                    <w:rPr>
                      <w:rFonts w:ascii="Book Antiqua" w:hAnsi="Book Antiqua"/>
                      <w:b/>
                      <w:bCs/>
                      <w:sz w:val="60"/>
                      <w:szCs w:val="60"/>
                    </w:rPr>
                  </w:pPr>
                  <w:r w:rsidRPr="00CC4A65">
                    <w:rPr>
                      <w:rFonts w:ascii="Book Antiqua" w:hAnsi="Book Antiqua"/>
                      <w:b/>
                      <w:bCs/>
                      <w:sz w:val="60"/>
                      <w:szCs w:val="60"/>
                    </w:rPr>
                    <w:t>Touchstones</w:t>
                  </w:r>
                  <w:r>
                    <w:rPr>
                      <w:rFonts w:ascii="Book Antiqua" w:hAnsi="Book Antiqua"/>
                      <w:b/>
                      <w:bCs/>
                      <w:sz w:val="60"/>
                      <w:szCs w:val="60"/>
                    </w:rPr>
                    <w:t xml:space="preserve"> Project</w:t>
                  </w:r>
                </w:p>
                <w:p w14:paraId="4EAD7EA0" w14:textId="1276FDF0" w:rsidR="00C952C3" w:rsidRPr="00AE2407" w:rsidRDefault="00AE2407" w:rsidP="00C952C3">
                  <w:pPr>
                    <w:widowControl w:val="0"/>
                    <w:spacing w:after="0" w:line="240" w:lineRule="auto"/>
                    <w:jc w:val="center"/>
                    <w:rPr>
                      <w:rFonts w:ascii="Book Antiqua" w:hAnsi="Book Antiqua"/>
                      <w:b/>
                      <w:sz w:val="36"/>
                      <w:szCs w:val="36"/>
                    </w:rPr>
                  </w:pPr>
                  <w:r w:rsidRPr="00AE2407">
                    <w:rPr>
                      <w:rFonts w:ascii="Book Antiqua" w:hAnsi="Book Antiqua"/>
                      <w:b/>
                      <w:bCs/>
                      <w:sz w:val="36"/>
                      <w:szCs w:val="36"/>
                    </w:rPr>
                    <w:t>N</w:t>
                  </w:r>
                  <w:r w:rsidR="00C952C3" w:rsidRPr="00EC26D6">
                    <w:rPr>
                      <w:rFonts w:ascii="Book Antiqua" w:hAnsi="Book Antiqua"/>
                      <w:b/>
                      <w:iCs/>
                      <w:sz w:val="36"/>
                      <w:szCs w:val="36"/>
                    </w:rPr>
                    <w:t>etcards</w:t>
                  </w:r>
                </w:p>
              </w:txbxContent>
            </v:textbox>
          </v:shape>
        </w:pict>
      </w:r>
    </w:p>
    <w:p w14:paraId="4640AA46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7FAB36EC" w:rsidR="00C952C3" w:rsidRPr="00066A7B" w:rsidRDefault="00000000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 w14:anchorId="5461CF21">
          <v:shape id="Text Box 32" o:spid="_x0000_s1026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6PfEwIAACYEAAAOAAAAZHJzL2Uyb0RvYy54bWysk9uO2yAQhu8r9R0Q942dKKe14qyy2W5V&#10;abuttO0DYMAxKmYokNjbp++Avdn0oF5U9QUCD/zMfPOzue5bTU7SeQWmpNNJTok0HIQyh5J++Xz3&#10;Zk2JD8wIpsHIkj5JT6+3r19tOlvIGTSghXQERYwvOlvSJgRbZJnnjWyZn4CVBoM1uJYFXLpDJhzr&#10;UL3V2SzPl1kHTlgHXHqPf2+HIN0m/bqWPHysay8D0SXF3EIaXRqrOGbbDSsOjtlG8TEN9g9ZtEwZ&#10;vPQsdcsCI0enfpNqFXfgoQ4TDm0Gda24TDVgNdP8l2oeG2ZlqgXheHvG5P+fLH84PdpPjoT+Bnps&#10;YCrC23vgXz0xsG+YOcidc9A1kgm8eBqRZZ31xXg0ovaFjyJV9wEENpkdAyShvnZtpIJ1ElTHBjyd&#10;ocs+EI4/l6v5erXGEMfYfLHCrqYrWPF82jof3kloSZyU1GFTkzo73fsQs2HF85Z4mQetxJ3SOi3c&#10;odprR04sGiDfrZc3o/pP27QhXUmvFrPFAOAvEjl+f5JoVUAna9WWdB33jN6K2N4akXwWmNLDHFPW&#10;ZuQY0Q0QQ1/1RIkRcsRagXhCsA4G4+JDw0kD7jslHZq2pP7bkTlJiX5vsDlX0/k8ujwtEktK3GWk&#10;uowww1GqpIGSYboP6WVEbgZ22MRaJb4vmYwpoxkT9vHhRLdfrtOul+e9/QEAAP//AwBQSwMEFAAG&#10;AAgAAAAhAHCfF+vfAAAACgEAAA8AAABkcnMvZG93bnJldi54bWxMj0FPhDAQhe8m/odmTLztloXo&#10;AjJszCYmejKiHrwVOgtEOiW0sPjv7Z70OHlf3vumOKxmEAtNrreMsNtGIIgbq3tuET7enzYpCOcV&#10;azVYJoQfcnAor68KlWt75jdaKt+KUMIuVwid92MupWs6Mspt7UgcspOdjPLhnFqpJ3UO5WaQcRTd&#10;S6N6DgudGunYUfNdzQah9s+yytLX02KytD3Oanj5qj8Rb2/WxwcQnlb/B8NFP6hDGZxqO7N2YkDY&#10;xNk+oAjxXQLiAkRJsgNRI2T7BGRZyP8vlL8AAAD//wMAUEsBAi0AFAAGAAgAAAAhALaDOJL+AAAA&#10;4QEAABMAAAAAAAAAAAAAAAAAAAAAAFtDb250ZW50X1R5cGVzXS54bWxQSwECLQAUAAYACAAAACEA&#10;OP0h/9YAAACUAQAACwAAAAAAAAAAAAAAAAAvAQAAX3JlbHMvLnJlbHNQSwECLQAUAAYACAAAACEA&#10;8Cej3xMCAAAmBAAADgAAAAAAAAAAAAAAAAAuAgAAZHJzL2Uyb0RvYy54bWxQSwECLQAUAAYACAAA&#10;ACEAcJ8X698AAAAKAQAADwAAAAAAAAAAAAAAAABtBAAAZHJzL2Rvd25yZXYueG1sUEsFBgAAAAAE&#10;AAQA8wAAAHkFAAAAAA==&#10;" fillcolor="#00a86b">
            <v:textbox>
              <w:txbxContent>
                <w:p w14:paraId="4DD4A262" w14:textId="65EC3F5D" w:rsidR="00C952C3" w:rsidRPr="00670517" w:rsidRDefault="00B4402F" w:rsidP="00CD61D3">
                  <w:pPr>
                    <w:jc w:val="center"/>
                    <w:rPr>
                      <w:rFonts w:ascii="Garamond" w:hAnsi="Garamond"/>
                      <w:b/>
                      <w:color w:val="FFFFFF" w:themeColor="background1"/>
                      <w:sz w:val="44"/>
                      <w:szCs w:val="44"/>
                    </w:rPr>
                  </w:pPr>
                  <w:r w:rsidRPr="00670517">
                    <w:rPr>
                      <w:rFonts w:ascii="Garamond" w:hAnsi="Garamond"/>
                      <w:b/>
                      <w:color w:val="FFFFFF" w:themeColor="background1"/>
                      <w:sz w:val="44"/>
                      <w:szCs w:val="44"/>
                    </w:rPr>
                    <w:t>Play</w:t>
                  </w:r>
                  <w:r w:rsidR="00622F5E" w:rsidRPr="00670517">
                    <w:rPr>
                      <w:rFonts w:ascii="Garamond" w:hAnsi="Garamond"/>
                      <w:b/>
                      <w:color w:val="FFFFFF" w:themeColor="background1"/>
                      <w:sz w:val="44"/>
                      <w:szCs w:val="44"/>
                    </w:rPr>
                    <w:t xml:space="preserve"> </w:t>
                  </w:r>
                  <w:r w:rsidR="00C952C3" w:rsidRPr="00670517">
                    <w:rPr>
                      <w:rFonts w:ascii="Garamond" w:hAnsi="Garamond"/>
                      <w:b/>
                      <w:color w:val="FFFFFF" w:themeColor="background1"/>
                      <w:sz w:val="44"/>
                      <w:szCs w:val="44"/>
                    </w:rPr>
                    <w:t>Netcards</w:t>
                  </w:r>
                  <w:r w:rsidR="000E5411" w:rsidRPr="00670517">
                    <w:rPr>
                      <w:rFonts w:ascii="Garamond" w:hAnsi="Garamond"/>
                      <w:b/>
                      <w:color w:val="FFFFFF" w:themeColor="background1"/>
                      <w:sz w:val="44"/>
                      <w:szCs w:val="44"/>
                    </w:rPr>
                    <w:t xml:space="preserve"> </w:t>
                  </w:r>
                  <w:r w:rsidR="00063B04" w:rsidRPr="00670517">
                    <w:rPr>
                      <w:rFonts w:ascii="Garamond" w:hAnsi="Garamond"/>
                      <w:b/>
                      <w:color w:val="FFFFFF" w:themeColor="background1"/>
                      <w:sz w:val="44"/>
                      <w:szCs w:val="44"/>
                    </w:rPr>
                    <w:t>with</w:t>
                  </w:r>
                  <w:r w:rsidR="000E5411" w:rsidRPr="00670517">
                    <w:rPr>
                      <w:rFonts w:ascii="Garamond" w:hAnsi="Garamond"/>
                      <w:b/>
                      <w:color w:val="FFFFFF" w:themeColor="background1"/>
                      <w:sz w:val="44"/>
                      <w:szCs w:val="44"/>
                    </w:rPr>
                    <w:t xml:space="preserve"> Text</w:t>
                  </w:r>
                </w:p>
                <w:p w14:paraId="71667007" w14:textId="77777777" w:rsidR="00C952C3" w:rsidRDefault="00C952C3"/>
              </w:txbxContent>
            </v:textbox>
          </v:shape>
        </w:pict>
      </w:r>
    </w:p>
    <w:p w14:paraId="2347819D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066A7B" w:rsidSect="00C952C3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EB82F2" w14:textId="13E41367" w:rsidR="00133C38" w:rsidRPr="00066A7B" w:rsidRDefault="00B555D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ult’s Playing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E0B58E0" w14:textId="4439062B" w:rsidR="00133C38" w:rsidRPr="00066A7B" w:rsidRDefault="00B555D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imals at Pla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45D76D8" w14:textId="6E294B5F" w:rsidR="00133C38" w:rsidRPr="00066A7B" w:rsidRDefault="009B121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lance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50A524D8" w14:textId="158B372D" w:rsidR="00133C38" w:rsidRPr="00066A7B" w:rsidRDefault="009B121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ach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D8333C7" w14:textId="7741B9F7" w:rsidR="00F60F9D" w:rsidRDefault="00F60F9D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368B3B5" w14:textId="0453F186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36548CB" wp14:editId="2DB8B152">
            <wp:extent cx="2526581" cy="1326551"/>
            <wp:effectExtent l="0" t="0" r="0" b="0"/>
            <wp:docPr id="1859686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686498" name="Picture 185968649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581" cy="1326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161F2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2DD275E" w14:textId="3F50FFBE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16FED53" wp14:editId="64C898DB">
            <wp:extent cx="2524664" cy="1328468"/>
            <wp:effectExtent l="0" t="0" r="0" b="0"/>
            <wp:docPr id="10111173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117328" name="Picture 101111732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64" cy="132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1C77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7280B0E" w14:textId="41DD6C7E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697F9DC" wp14:editId="505848DD">
            <wp:extent cx="2526192" cy="1324303"/>
            <wp:effectExtent l="0" t="0" r="0" b="0"/>
            <wp:docPr id="6816058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605815" name="Picture 68160581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BE916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3A9D7BD" w14:textId="4801BDD0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5DBBE71" wp14:editId="6FC80B58">
            <wp:extent cx="2524338" cy="1316884"/>
            <wp:effectExtent l="0" t="0" r="0" b="0"/>
            <wp:docPr id="169059986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599869" name="Picture 169059986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9D374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EEE42F1" w14:textId="68682700" w:rsidR="007E3D1A" w:rsidRDefault="007E3D1A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8048E3A" w14:textId="400F239A" w:rsidR="00133C38" w:rsidRPr="00066A7B" w:rsidRDefault="009B121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lowing Bubble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1D129AC" w14:textId="0C2C36ED" w:rsidR="00133C38" w:rsidRPr="00066A7B" w:rsidRDefault="009B121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ken To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0038AD31" w14:textId="30D2B7DE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9B1217">
        <w:rPr>
          <w:rFonts w:ascii="Times New Roman" w:hAnsi="Times New Roman"/>
          <w:sz w:val="24"/>
          <w:szCs w:val="24"/>
        </w:rPr>
        <w:t>hild Playing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958CE1A" w14:textId="02ECFF58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ild</w:t>
      </w:r>
      <w:r w:rsidR="009B1217">
        <w:rPr>
          <w:rFonts w:ascii="Times New Roman" w:hAnsi="Times New Roman"/>
          <w:sz w:val="24"/>
          <w:szCs w:val="24"/>
        </w:rPr>
        <w:t>ren Looking at Clouds</w:t>
      </w:r>
      <w:r w:rsidR="00114251" w:rsidRPr="00066A7B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5274B21" w14:textId="1A1A3CAE" w:rsidR="002B6AD4" w:rsidRDefault="002B6AD4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2B63354A" w14:textId="1B30B93F" w:rsidR="001D18E9" w:rsidRDefault="001D18E9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373F7503" wp14:editId="6E263DBB">
            <wp:extent cx="2526581" cy="1322717"/>
            <wp:effectExtent l="0" t="0" r="0" b="0"/>
            <wp:docPr id="99725598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55981" name="Picture 99725598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581" cy="132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FF674" w14:textId="77777777" w:rsidR="001D18E9" w:rsidRDefault="001D18E9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40C92E72" w14:textId="56C03F09" w:rsidR="001D18E9" w:rsidRDefault="001D18E9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283F1F1A" wp14:editId="7FEFA57A">
            <wp:extent cx="2524836" cy="1321883"/>
            <wp:effectExtent l="19050" t="19050" r="0" b="0"/>
            <wp:docPr id="77767795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77950" name="Picture 77767795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2188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C69ED" w14:textId="77777777" w:rsidR="001D18E9" w:rsidRDefault="001D18E9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6A9F93D6" w14:textId="5B43B53C" w:rsidR="001D18E9" w:rsidRDefault="001D18E9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4F8C9B55" wp14:editId="2A6C9FEB">
            <wp:extent cx="2526192" cy="1335432"/>
            <wp:effectExtent l="0" t="0" r="0" b="0"/>
            <wp:docPr id="129378885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788854" name="Picture 129378885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3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BE362" w14:textId="77777777" w:rsidR="001D18E9" w:rsidRDefault="001D18E9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AF353F9" w14:textId="4004CA0E" w:rsidR="001D18E9" w:rsidRDefault="001D18E9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12C8608B" wp14:editId="3E475102">
            <wp:extent cx="2524664" cy="1328468"/>
            <wp:effectExtent l="0" t="0" r="0" b="0"/>
            <wp:docPr id="16191991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199114" name="Picture 16191991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64" cy="132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A8E01" w14:textId="50FB9BA8" w:rsidR="007E3D1A" w:rsidRDefault="007E3D1A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00B3F8C9" w14:textId="77777777" w:rsidR="00C75748" w:rsidRDefault="00C75748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4F2B5BF" w14:textId="01852BF8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C</w:t>
      </w:r>
      <w:r w:rsidR="009B1217">
        <w:rPr>
          <w:rFonts w:ascii="Times New Roman" w:hAnsi="Times New Roman"/>
          <w:sz w:val="24"/>
          <w:szCs w:val="24"/>
        </w:rPr>
        <w:t>lown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E335F8B" w14:textId="002A5824" w:rsidR="00133C38" w:rsidRPr="00066A7B" w:rsidRDefault="009B121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centration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33E5146A" w14:textId="4F1CF5EF" w:rsidR="00133C38" w:rsidRPr="00066A7B" w:rsidRDefault="009B121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ydreaming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64CF3D5" w14:textId="06C7137E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</w:t>
      </w:r>
      <w:r w:rsidR="00C35C08">
        <w:rPr>
          <w:rFonts w:ascii="Times New Roman" w:hAnsi="Times New Roman"/>
          <w:sz w:val="24"/>
          <w:szCs w:val="24"/>
        </w:rPr>
        <w:t xml:space="preserve">ather Playing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572D03AC" w14:textId="77777777" w:rsidR="00133C38" w:rsidRDefault="00133C3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F544824" w14:textId="34DD2893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36A5A42" wp14:editId="48533A6C">
            <wp:extent cx="2524317" cy="1325573"/>
            <wp:effectExtent l="0" t="0" r="0" b="0"/>
            <wp:docPr id="117668254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682546" name="Picture 117668254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17" cy="132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9FAFF" w14:textId="77777777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648BDD3" w14:textId="0CBDD3D9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974E52E" wp14:editId="505C7F80">
            <wp:extent cx="2524338" cy="1322449"/>
            <wp:effectExtent l="19050" t="19050" r="0" b="0"/>
            <wp:docPr id="204829345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293459" name="Picture 204829345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244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EA84" w14:textId="77777777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3B9906A" w14:textId="67BA9746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C4A4AB1" wp14:editId="7B58CE67">
            <wp:extent cx="2525678" cy="1323262"/>
            <wp:effectExtent l="0" t="0" r="0" b="0"/>
            <wp:docPr id="181242569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425692" name="Picture 181242569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678" cy="132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03B1A" w14:textId="77777777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E579421" w14:textId="47135E79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D1C1E20" wp14:editId="3D986D67">
            <wp:extent cx="2525678" cy="1329304"/>
            <wp:effectExtent l="0" t="0" r="0" b="0"/>
            <wp:docPr id="157191526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915260" name="Picture 157191526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678" cy="132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C3EF7" w14:textId="77777777" w:rsidR="001D18E9" w:rsidRDefault="001D18E9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26D2618B" w14:textId="1BA9EAA7" w:rsidR="00C75748" w:rsidRDefault="00C7574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E771C23" w14:textId="77777777" w:rsidR="00C75748" w:rsidRDefault="00C7574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5C007517" w14:textId="609BC12A" w:rsidR="00C75748" w:rsidRDefault="00C7574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451F1B96" w14:textId="77777777" w:rsidR="00C75748" w:rsidRDefault="00C7574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5DC4FE6" w14:textId="524E4073" w:rsidR="00C75748" w:rsidRDefault="00C7574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71FB47A0" w14:textId="77777777" w:rsidR="00C75748" w:rsidRDefault="00C7574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DDE8A55" w14:textId="422697AA" w:rsidR="00C75748" w:rsidRDefault="00C7574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CE38C24" w14:textId="32E34CDD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</w:t>
      </w:r>
      <w:r w:rsidR="00C35C08">
        <w:rPr>
          <w:rFonts w:ascii="Times New Roman" w:hAnsi="Times New Roman"/>
          <w:sz w:val="24"/>
          <w:szCs w:val="24"/>
        </w:rPr>
        <w:t>ood</w:t>
      </w:r>
      <w:r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6083F9F2" w14:textId="66F7AB46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irl playing house</w:t>
      </w:r>
      <w:r w:rsidR="00F651A2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218B3F2" w14:textId="593CA234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aving Fun</w:t>
      </w:r>
      <w:r w:rsidR="00114251" w:rsidRPr="00066A7B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8BC2E7E" w14:textId="68F966FA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ner Balance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7D78A7FC" w14:textId="09764E56" w:rsidR="00375CE6" w:rsidRDefault="00375CE6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493F57" w14:textId="7F4786F3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7611266A" wp14:editId="7244640E">
            <wp:extent cx="2524498" cy="1306555"/>
            <wp:effectExtent l="0" t="0" r="0" b="0"/>
            <wp:docPr id="52816950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169504" name="Picture 52816950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98" cy="130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93CC6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48611F3" w14:textId="0F64136A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D498B00" wp14:editId="36075014">
            <wp:extent cx="2513138" cy="1316034"/>
            <wp:effectExtent l="19050" t="19050" r="1905" b="0"/>
            <wp:docPr id="206745087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450871" name="Picture 206745087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138" cy="131603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1FCD7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F9A0E70" w14:textId="2722F831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398272D" wp14:editId="68AFD543">
            <wp:extent cx="2524338" cy="1315030"/>
            <wp:effectExtent l="19050" t="19050" r="0" b="0"/>
            <wp:docPr id="163823814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238146" name="Picture 163823814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159BD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E2EDB1B" w14:textId="4A5B138D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309E882" wp14:editId="2A146E09">
            <wp:extent cx="2524991" cy="1325880"/>
            <wp:effectExtent l="0" t="0" r="0" b="0"/>
            <wp:docPr id="67495753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957533" name="Picture 67495753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991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CC659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D9E0703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79DDB6C" w14:textId="77777777" w:rsidR="001D18E9" w:rsidRPr="00066A7B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CF4084D" w14:textId="6CCE1759" w:rsidR="00E03B90" w:rsidRPr="00066A7B" w:rsidRDefault="00E03B9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587510" w14:textId="36C3FBC0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122A80" w14:textId="3962A77F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6F0199" w14:textId="43222166" w:rsidR="0092116F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185347A" w14:textId="18C077D9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6F8029" w14:textId="471D5C85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J</w:t>
      </w:r>
      <w:r w:rsidR="00C35C08">
        <w:rPr>
          <w:rFonts w:ascii="Times New Roman" w:hAnsi="Times New Roman"/>
          <w:sz w:val="24"/>
          <w:szCs w:val="24"/>
        </w:rPr>
        <w:t>ade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1945898" w14:textId="5BF89E33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</w:t>
      </w:r>
      <w:r w:rsidR="00C35C08">
        <w:rPr>
          <w:rFonts w:ascii="Times New Roman" w:hAnsi="Times New Roman"/>
          <w:sz w:val="24"/>
          <w:szCs w:val="24"/>
        </w:rPr>
        <w:t>ke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317A5CB" w14:textId="3434A624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</w:t>
      </w:r>
      <w:r w:rsidR="00C35C08">
        <w:rPr>
          <w:rFonts w:ascii="Times New Roman" w:hAnsi="Times New Roman"/>
          <w:sz w:val="24"/>
          <w:szCs w:val="24"/>
        </w:rPr>
        <w:t xml:space="preserve">ightening rod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D405037" w14:textId="060B4588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gic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751FDEF" w14:textId="77777777" w:rsidR="00133C38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810F34E" w14:textId="201CD1DD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CABC0B6" wp14:editId="6A270C22">
            <wp:extent cx="2526384" cy="1319753"/>
            <wp:effectExtent l="0" t="0" r="0" b="0"/>
            <wp:docPr id="164063113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631131" name="Picture 164063113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384" cy="1319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C5CD6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4F8679A" w14:textId="4081607E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E5F8F2D" wp14:editId="0E42FA4C">
            <wp:extent cx="2525678" cy="1323262"/>
            <wp:effectExtent l="0" t="0" r="0" b="0"/>
            <wp:docPr id="204794831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948310" name="Picture 204794831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678" cy="132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65CAF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B80E04" w14:textId="31D5BD7E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FD358C5" wp14:editId="46C41A6B">
            <wp:extent cx="2526384" cy="1325409"/>
            <wp:effectExtent l="0" t="0" r="0" b="0"/>
            <wp:docPr id="100741927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419276" name="Picture 100741927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384" cy="1325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B2B2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46F1CF" w14:textId="7C3FB192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28C1B36" wp14:editId="50707132">
            <wp:extent cx="2524338" cy="1324303"/>
            <wp:effectExtent l="0" t="0" r="0" b="0"/>
            <wp:docPr id="187047726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477269" name="Picture 1870477269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BEFB4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B9A48E" w14:textId="04B36934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6885D8" w14:textId="77777777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C69F025" w14:textId="71D7A1CA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89B0D4" w14:textId="77777777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4EF1C9" w14:textId="7866C188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4ABA9C" w14:textId="77777777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0312BC5" w14:textId="191B880D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9501D7" w14:textId="1F648413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ss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B749647" w14:textId="7F433360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usic</w:t>
      </w:r>
      <w:r w:rsidR="00114251" w:rsidRPr="00066A7B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2B627B1" w14:textId="6CD85FCF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ld Men Playing Dominoe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11D7B8E" w14:textId="4099F932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a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578A00CF" w14:textId="565FDB55" w:rsidR="005A6379" w:rsidRDefault="005A63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1F31F74" w14:textId="622EF4D2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E73154C" wp14:editId="37D93C4D">
            <wp:extent cx="2524836" cy="1321883"/>
            <wp:effectExtent l="0" t="0" r="0" b="0"/>
            <wp:docPr id="68811155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111553" name="Picture 68811155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2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C0C1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09FBD9" w14:textId="0F348025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C24C6A2" wp14:editId="464B8D33">
            <wp:extent cx="2526192" cy="1322449"/>
            <wp:effectExtent l="0" t="0" r="0" b="0"/>
            <wp:docPr id="126450955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509559" name="Picture 126450955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DCBFC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D9E812" w14:textId="7CCEB60F" w:rsidR="001D18E9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12B60CD" wp14:editId="1F2E9F47">
            <wp:extent cx="2526192" cy="1320594"/>
            <wp:effectExtent l="0" t="0" r="0" b="0"/>
            <wp:docPr id="168893367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933675" name="Picture 168893367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0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EE180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67A52F" w14:textId="61F85CC6" w:rsidR="001D18E9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00BF931" wp14:editId="20E9C4BA">
            <wp:extent cx="2524772" cy="1473319"/>
            <wp:effectExtent l="0" t="0" r="0" b="0"/>
            <wp:docPr id="58229305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293055" name="Picture 582293055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72" cy="147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CB745" w14:textId="5AA11A44" w:rsidR="00B81271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6E2EA3" w14:textId="0C67E0B6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32C3B54" w14:textId="71799ABC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3BCCB09" w14:textId="082465A9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55DD4B" w14:textId="61321E0C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920394" w14:textId="775CB911" w:rsidR="00057248" w:rsidRPr="00066A7B" w:rsidRDefault="000572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54FB30" w14:textId="5AB7A705" w:rsidR="00057248" w:rsidRPr="00066A7B" w:rsidRDefault="000572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81463F" w14:textId="1A1ED8DE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Playground</w:t>
      </w:r>
      <w:r w:rsidR="00217705" w:rsidRPr="00066A7B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7F70C5AF" w14:textId="7B532C5C" w:rsidR="00133C38" w:rsidRPr="00066A7B" w:rsidRDefault="00C35C0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aying with block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245CD2DF" w14:textId="367F094A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D34289">
        <w:rPr>
          <w:rFonts w:ascii="Times New Roman" w:hAnsi="Times New Roman"/>
          <w:sz w:val="24"/>
          <w:szCs w:val="24"/>
        </w:rPr>
        <w:t>andcastle</w:t>
      </w:r>
      <w:r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8127813" w14:textId="2813D71D" w:rsidR="00133C38" w:rsidRPr="00066A7B" w:rsidRDefault="00D3428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ry Night</w:t>
      </w:r>
      <w:r w:rsidR="00F651A2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7953A2F" w14:textId="77777777" w:rsidR="00133C38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AE3D10" w14:textId="6DF5E74D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DB76CF0" wp14:editId="77B6261A">
            <wp:extent cx="2524338" cy="1324303"/>
            <wp:effectExtent l="0" t="0" r="0" b="0"/>
            <wp:docPr id="123874410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744103" name="Picture 1238744103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D03C7" w14:textId="77777777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8FD920" w14:textId="69916CA0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B011EE1" wp14:editId="3778C10D">
            <wp:extent cx="2526192" cy="1316884"/>
            <wp:effectExtent l="0" t="0" r="0" b="0"/>
            <wp:docPr id="128169140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691408" name="Picture 2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2573" w14:textId="77777777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B43441" w14:textId="2B889042" w:rsidR="00A44DB0" w:rsidRDefault="000B739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112F431" wp14:editId="00DB3C5E">
            <wp:extent cx="2526786" cy="1321883"/>
            <wp:effectExtent l="0" t="0" r="0" b="0"/>
            <wp:docPr id="93911843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118436" name="Picture 939118436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2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5F40" w14:textId="77777777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B31F522" w14:textId="6E715D6F" w:rsidR="000B7393" w:rsidRDefault="000B739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E1A6755" wp14:editId="274A5ADE">
            <wp:extent cx="2525678" cy="1321248"/>
            <wp:effectExtent l="0" t="0" r="0" b="0"/>
            <wp:docPr id="45176389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763898" name="Picture 451763898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678" cy="132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308C9" w14:textId="77777777" w:rsidR="000B7393" w:rsidRDefault="000B739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2097586" w14:textId="2352DE57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1FE70B" w14:textId="77777777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CDD2835" w14:textId="5B936CEE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275347" w14:textId="77777777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B3AF0DC" w14:textId="41C6DAC0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833B3D" w14:textId="77777777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64651B" w14:textId="1FAD6F4C" w:rsidR="00C75748" w:rsidRDefault="00C757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CDADB1" w14:textId="53552AC4" w:rsidR="00133C38" w:rsidRPr="00066A7B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D34289">
        <w:rPr>
          <w:rFonts w:ascii="Times New Roman" w:hAnsi="Times New Roman"/>
          <w:sz w:val="24"/>
          <w:szCs w:val="24"/>
        </w:rPr>
        <w:t>alent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C6D363B" w14:textId="77777777" w:rsidR="00666F8A" w:rsidRDefault="00F651A2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666F8A">
        <w:rPr>
          <w:rFonts w:ascii="Times New Roman" w:hAnsi="Times New Roman"/>
          <w:sz w:val="24"/>
          <w:szCs w:val="24"/>
        </w:rPr>
        <w:t>ree of Life</w:t>
      </w:r>
      <w:r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</w:t>
      </w:r>
    </w:p>
    <w:p w14:paraId="56ED98C1" w14:textId="286BCCC8" w:rsidR="00133C38" w:rsidRPr="00066A7B" w:rsidRDefault="00666F8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e (Hubble)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52414C20" w14:textId="56303812" w:rsidR="00B45857" w:rsidRDefault="00B4585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75278B" w14:textId="77777777" w:rsidR="00B81271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6565BC" w14:textId="627BE617" w:rsidR="000B7393" w:rsidRDefault="000B739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636FC96" wp14:editId="090A2526">
            <wp:extent cx="2513209" cy="1303901"/>
            <wp:effectExtent l="19050" t="19050" r="1905" b="0"/>
            <wp:docPr id="144380243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802432" name="Picture 144380243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209" cy="130390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DF41D1" w14:textId="77777777" w:rsidR="000B7393" w:rsidRPr="00066A7B" w:rsidRDefault="000B739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E3E7AE" w14:textId="7688B5F6" w:rsidR="00375CE6" w:rsidRPr="00066A7B" w:rsidRDefault="000B739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5B98338" wp14:editId="3D329D3B">
            <wp:extent cx="2524338" cy="1318739"/>
            <wp:effectExtent l="0" t="0" r="0" b="0"/>
            <wp:docPr id="125997768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77680" name="Picture 1259977680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32A4" w14:textId="52E4ABE8" w:rsidR="0006489A" w:rsidRPr="00066A7B" w:rsidRDefault="0006489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D1A906" w14:textId="38777A82" w:rsidR="0092116F" w:rsidRPr="00066A7B" w:rsidRDefault="000B739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AA39442" wp14:editId="2E4F73AB">
            <wp:extent cx="2524618" cy="1320598"/>
            <wp:effectExtent l="0" t="0" r="0" b="0"/>
            <wp:docPr id="181324148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241484" name="Picture 181324148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18" cy="1320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9A11" w14:textId="29A3D074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91A2607" w14:textId="10B32895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7BAFC9C1" w14:textId="0C80BE92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F9CECF7" w14:textId="77777777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B982FAA" w14:textId="55FC2E06" w:rsidR="00E71F1C" w:rsidRPr="00066A7B" w:rsidRDefault="00E71F1C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B86069" w14:textId="46A5AD0E" w:rsidR="00EF58F6" w:rsidRPr="00066A7B" w:rsidRDefault="00EF58F6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066A7B" w:rsidRDefault="00C630B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65253B" w:rsidRDefault="00A04B68" w:rsidP="0065253B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65253B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3A8D3F63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Adults Playing HRJ</w:t>
      </w:r>
    </w:p>
    <w:p w14:paraId="57C57B20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Adults play too (or should).   Julie Lythcott-Haims</w:t>
      </w:r>
    </w:p>
    <w:p w14:paraId="4E116360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C1E312C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Animals at Play HRJ</w:t>
      </w:r>
    </w:p>
    <w:p w14:paraId="7D51098C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If animals play, this is …because play practices and so perfects the skills needed in adult life.   Susanna Miller</w:t>
      </w:r>
    </w:p>
    <w:p w14:paraId="28E83247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EDD8F5A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Balance</w:t>
      </w:r>
    </w:p>
    <w:p w14:paraId="44D16D6D" w14:textId="77777777" w:rsidR="0065253B" w:rsidRPr="0065253B" w:rsidRDefault="0065253B" w:rsidP="0065253B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Live a balanced life—learn some and think some and draw some and paint some and sing and dance and play and work every day some.   Robert Fulghum</w:t>
      </w:r>
    </w:p>
    <w:p w14:paraId="315FC0A5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6E4FC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Beach</w:t>
      </w:r>
    </w:p>
    <w:p w14:paraId="3FF8982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The true object of all human life is play.    Gilbert K. Chesterton</w:t>
      </w:r>
    </w:p>
    <w:p w14:paraId="0DD483C3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CF966C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Blowing Bubbles</w:t>
      </w:r>
    </w:p>
    <w:p w14:paraId="32CA8B1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 xml:space="preserve">Our brains are built to benefit from play no matter what our age.   Theresa A. </w:t>
      </w:r>
      <w:proofErr w:type="spellStart"/>
      <w:r w:rsidRPr="0065253B">
        <w:rPr>
          <w:rFonts w:ascii="Times New Roman" w:hAnsi="Times New Roman"/>
          <w:sz w:val="24"/>
          <w:szCs w:val="24"/>
        </w:rPr>
        <w:t>Kestly</w:t>
      </w:r>
      <w:proofErr w:type="spellEnd"/>
    </w:p>
    <w:p w14:paraId="1F47EE98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98F7E4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Broken Toy</w:t>
      </w:r>
    </w:p>
    <w:p w14:paraId="786AA1E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There is for many a poverty of play.   D.W. Winnicott</w:t>
      </w:r>
    </w:p>
    <w:p w14:paraId="2DD2A823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89129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Child Playing</w:t>
      </w:r>
    </w:p>
    <w:p w14:paraId="769C114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Nor do you have to be holy to see God in all things. You only have to play as a child with an unselfish heart.   Kathleen Norris</w:t>
      </w:r>
    </w:p>
    <w:p w14:paraId="5C5102B4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E188BC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Children Looking at Clouds</w:t>
      </w:r>
    </w:p>
    <w:p w14:paraId="294769DE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When we play, we sense no limitations. …We immerse ourselves in the act of play. And we become free.   Lenore Terr</w:t>
      </w:r>
    </w:p>
    <w:p w14:paraId="33B52DC2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A94996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Clown</w:t>
      </w:r>
    </w:p>
    <w:p w14:paraId="2178DEBA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The comic spirit masquerades in all things we say and do. We are each a clown….    James Hillman</w:t>
      </w:r>
    </w:p>
    <w:p w14:paraId="35055A3E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63B9BE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Concentration</w:t>
      </w:r>
    </w:p>
    <w:p w14:paraId="71D970D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A child loves …play, not because it’s easy, but because it’s hard.   Benjamin Spock</w:t>
      </w:r>
    </w:p>
    <w:p w14:paraId="43606609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Daydreaming</w:t>
      </w:r>
    </w:p>
    <w:p w14:paraId="64373C89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We all need empty hours in our lives or we will have no time to create or dream.   Robert Coles</w:t>
      </w:r>
    </w:p>
    <w:p w14:paraId="361A48BC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651C88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Father Playing</w:t>
      </w:r>
    </w:p>
    <w:p w14:paraId="270444C8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 xml:space="preserve">Necessity may be the mother of invention, but play is certainly the father.   Roger von </w:t>
      </w:r>
      <w:proofErr w:type="spellStart"/>
      <w:r w:rsidRPr="0065253B">
        <w:rPr>
          <w:rFonts w:ascii="Times New Roman" w:hAnsi="Times New Roman"/>
          <w:sz w:val="24"/>
          <w:szCs w:val="24"/>
        </w:rPr>
        <w:t>Oech</w:t>
      </w:r>
      <w:proofErr w:type="spellEnd"/>
    </w:p>
    <w:p w14:paraId="69CF690C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4FDDAA2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Food</w:t>
      </w:r>
    </w:p>
    <w:p w14:paraId="29B95A8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 xml:space="preserve">Play keeps us vital and alive. Without it, life just doesn’t taste good.   Lucia </w:t>
      </w:r>
      <w:proofErr w:type="spellStart"/>
      <w:r w:rsidRPr="0065253B">
        <w:rPr>
          <w:rFonts w:ascii="Times New Roman" w:hAnsi="Times New Roman"/>
          <w:sz w:val="24"/>
          <w:szCs w:val="24"/>
        </w:rPr>
        <w:t>Capocchione</w:t>
      </w:r>
      <w:proofErr w:type="spellEnd"/>
    </w:p>
    <w:p w14:paraId="46D3F465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53955E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Girl playing house HRJ</w:t>
      </w:r>
    </w:p>
    <w:p w14:paraId="3D960659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 xml:space="preserve">To children heaven is being an adult, and to </w:t>
      </w:r>
      <w:proofErr w:type="gramStart"/>
      <w:r w:rsidRPr="0065253B">
        <w:rPr>
          <w:rFonts w:ascii="Times New Roman" w:hAnsi="Times New Roman"/>
          <w:sz w:val="24"/>
          <w:szCs w:val="24"/>
        </w:rPr>
        <w:t>adults</w:t>
      </w:r>
      <w:proofErr w:type="gramEnd"/>
      <w:r w:rsidRPr="0065253B">
        <w:rPr>
          <w:rFonts w:ascii="Times New Roman" w:hAnsi="Times New Roman"/>
          <w:sz w:val="24"/>
          <w:szCs w:val="24"/>
        </w:rPr>
        <w:t xml:space="preserve"> heaven is being children again.   Diane Ackerman</w:t>
      </w:r>
    </w:p>
    <w:p w14:paraId="3F7E5DF2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DE6F00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Having Fun</w:t>
      </w:r>
    </w:p>
    <w:p w14:paraId="4F93BBC0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To play is to rejoice, to imagine, to express in creativity the meaning of one's life. To play is to take a risk, to attempt to put the ideal into the real.   Lou Davino</w:t>
      </w:r>
    </w:p>
    <w:p w14:paraId="71968200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061E41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Inner Balance</w:t>
      </w:r>
    </w:p>
    <w:p w14:paraId="23C37EF4" w14:textId="77777777" w:rsidR="0065253B" w:rsidRPr="0065253B" w:rsidRDefault="0065253B" w:rsidP="0065253B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The richest and fullest lives attempt to achieve an inner balance between three realms: work, love, and play.   Erik Erikson</w:t>
      </w:r>
    </w:p>
    <w:p w14:paraId="1DEA1A3A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FCF6C4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Jade</w:t>
      </w:r>
    </w:p>
    <w:p w14:paraId="5B9392E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laying is as precious as jade and helps us find our way back to the beginning — the source.   Deng Ming-Dao</w:t>
      </w:r>
    </w:p>
    <w:p w14:paraId="477839C8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4D8386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Lake HRJ</w:t>
      </w:r>
    </w:p>
    <w:p w14:paraId="3ABB8BAA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erhaps the truth depends upon a walk around the lake.   Wallace Stevens</w:t>
      </w:r>
    </w:p>
    <w:p w14:paraId="47E9C662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E6C7E55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Lightening rod</w:t>
      </w:r>
    </w:p>
    <w:p w14:paraId="53376FD3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Laughter is the lightening rod of play….   Eva Hoffman</w:t>
      </w:r>
    </w:p>
    <w:p w14:paraId="10C9CFB1" w14:textId="77777777" w:rsid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98B15B9" w14:textId="77777777" w:rsid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2BAAB6A" w14:textId="77777777" w:rsid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4585EF4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316B34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lastRenderedPageBreak/>
        <w:t>Magic</w:t>
      </w:r>
    </w:p>
    <w:p w14:paraId="67EA82AE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Life is playfulness. We need to play so that we can rediscover the magic all around us.   Flora Colao</w:t>
      </w:r>
    </w:p>
    <w:p w14:paraId="2AA4306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E23F3A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Messy</w:t>
      </w:r>
    </w:p>
    <w:p w14:paraId="3DA0836A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Creating safe havens where our children are allowed to dream, play, make a mess and, yes, clean it up, we teach them respect for themselves and others.   Julia Cameron</w:t>
      </w:r>
    </w:p>
    <w:p w14:paraId="51DE5059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BD542D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 xml:space="preserve">Music </w:t>
      </w:r>
    </w:p>
    <w:p w14:paraId="72532720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May there be moments …when we discover we are not playing the music so much as the music is flowing through us, the music is playing us.   Rev. Douglas Taylor</w:t>
      </w:r>
    </w:p>
    <w:p w14:paraId="7B10DC39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0DD8299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Old Men Playing Dominoes</w:t>
      </w:r>
    </w:p>
    <w:p w14:paraId="5CE80637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lay is as essential to the aged…. I count that day lost when I am not moved to tears or laughter, but even more if I have not played.   George Sheehan</w:t>
      </w:r>
    </w:p>
    <w:p w14:paraId="4C4355A1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E38DFAC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lay</w:t>
      </w:r>
    </w:p>
    <w:p w14:paraId="76E9AFA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lay builds the kind of free-and-easy, try-it-out, do-it-yourself character that our future needs.   James L. Hymes Jr</w:t>
      </w:r>
    </w:p>
    <w:p w14:paraId="7E05C37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E295014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layground HRJ</w:t>
      </w:r>
    </w:p>
    <w:p w14:paraId="51F1D59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Children need the freedom and time to play. Play is not a luxury. Play is a necessity.   Kay Redfield Jamison</w:t>
      </w:r>
    </w:p>
    <w:p w14:paraId="459D241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7EF680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laying with blocks</w:t>
      </w:r>
    </w:p>
    <w:p w14:paraId="79C36C68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Play is the work of the child.   Maria Montessori</w:t>
      </w:r>
    </w:p>
    <w:p w14:paraId="5922BECD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4FEA367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Sandcastle</w:t>
      </w:r>
    </w:p>
    <w:p w14:paraId="57CF7398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Not that play is easy. It demands every ounce of a child's energy. But what rewards!</w:t>
      </w:r>
    </w:p>
    <w:p w14:paraId="4C926B81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George Sheehan</w:t>
      </w:r>
    </w:p>
    <w:p w14:paraId="2833132D" w14:textId="77777777" w:rsid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4E2520E" w14:textId="77777777" w:rsid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3CFEFF" w14:textId="77777777" w:rsid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FC4667" w14:textId="77777777" w:rsid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21D78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A735A9F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Starry Night</w:t>
      </w:r>
    </w:p>
    <w:p w14:paraId="46686538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 xml:space="preserve">Play in this universe. </w:t>
      </w:r>
      <w:proofErr w:type="spellStart"/>
      <w:r w:rsidRPr="0065253B">
        <w:rPr>
          <w:rFonts w:ascii="Times New Roman" w:hAnsi="Times New Roman"/>
          <w:sz w:val="24"/>
          <w:szCs w:val="24"/>
        </w:rPr>
        <w:t>Tend</w:t>
      </w:r>
      <w:proofErr w:type="spellEnd"/>
      <w:r w:rsidRPr="0065253B">
        <w:rPr>
          <w:rFonts w:ascii="Times New Roman" w:hAnsi="Times New Roman"/>
          <w:sz w:val="24"/>
          <w:szCs w:val="24"/>
        </w:rPr>
        <w:t xml:space="preserve"> / All these shining things around you: / The smallest plant, the creatures and / objects in your care. / Be gentle and nurture. Listen.   Anne Hillman </w:t>
      </w:r>
    </w:p>
    <w:p w14:paraId="2DFFFEEB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0E35496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Talent</w:t>
      </w:r>
    </w:p>
    <w:p w14:paraId="3C30E8D1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It is a happy talent to know how to play.   Ralph Waldo Emerson</w:t>
      </w:r>
    </w:p>
    <w:p w14:paraId="3B606A1A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D3288E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Tree of Life</w:t>
      </w:r>
    </w:p>
    <w:p w14:paraId="4BC7C9DE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 xml:space="preserve">Play is the mediator of the invisible and visible.   Dora M. </w:t>
      </w:r>
      <w:proofErr w:type="spellStart"/>
      <w:r w:rsidRPr="0065253B">
        <w:rPr>
          <w:rFonts w:ascii="Times New Roman" w:hAnsi="Times New Roman"/>
          <w:sz w:val="24"/>
          <w:szCs w:val="24"/>
        </w:rPr>
        <w:t>Kalff</w:t>
      </w:r>
      <w:proofErr w:type="spellEnd"/>
    </w:p>
    <w:p w14:paraId="4A983445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1A271D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Universe (Hubble) HRJ</w:t>
      </w:r>
    </w:p>
    <w:p w14:paraId="225B5A87" w14:textId="77777777" w:rsidR="0065253B" w:rsidRPr="0065253B" w:rsidRDefault="0065253B" w:rsidP="0065253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253B">
        <w:rPr>
          <w:rFonts w:ascii="Times New Roman" w:hAnsi="Times New Roman"/>
          <w:sz w:val="24"/>
          <w:szCs w:val="24"/>
        </w:rPr>
        <w:t>Understanding physics is child's play when compared to understanding child's play.   Albert Einstein</w:t>
      </w:r>
    </w:p>
    <w:p w14:paraId="15E3A7EA" w14:textId="77777777" w:rsidR="00EC565C" w:rsidRPr="00EC565C" w:rsidRDefault="00EC565C" w:rsidP="00EC565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C565C" w:rsidRPr="00EC565C" w:rsidSect="00C952C3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437D9" w14:textId="77777777" w:rsidR="005C1B13" w:rsidRDefault="005C1B13" w:rsidP="00BE5C6A">
      <w:pPr>
        <w:spacing w:after="0" w:line="240" w:lineRule="auto"/>
      </w:pPr>
      <w:r>
        <w:separator/>
      </w:r>
    </w:p>
  </w:endnote>
  <w:endnote w:type="continuationSeparator" w:id="0">
    <w:p w14:paraId="79C42734" w14:textId="77777777" w:rsidR="005C1B13" w:rsidRDefault="005C1B13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7A567" w14:textId="77777777" w:rsidR="005C1B13" w:rsidRDefault="005C1B13" w:rsidP="00BE5C6A">
      <w:pPr>
        <w:spacing w:after="0" w:line="240" w:lineRule="auto"/>
      </w:pPr>
      <w:r>
        <w:separator/>
      </w:r>
    </w:p>
  </w:footnote>
  <w:footnote w:type="continuationSeparator" w:id="0">
    <w:p w14:paraId="22596D87" w14:textId="77777777" w:rsidR="005C1B13" w:rsidRDefault="005C1B13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szQ3szQ1NLA0MTdS0lEKTi0uzszPAykwqwUA/ot4VywAAAA="/>
  </w:docVars>
  <w:rsids>
    <w:rsidRoot w:val="00F2020D"/>
    <w:rsid w:val="00000B3B"/>
    <w:rsid w:val="00004284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713"/>
    <w:rsid w:val="0007151F"/>
    <w:rsid w:val="00072F22"/>
    <w:rsid w:val="00074E88"/>
    <w:rsid w:val="000822CD"/>
    <w:rsid w:val="00083CB9"/>
    <w:rsid w:val="00086451"/>
    <w:rsid w:val="00086A29"/>
    <w:rsid w:val="00091FC4"/>
    <w:rsid w:val="000920D8"/>
    <w:rsid w:val="00093F06"/>
    <w:rsid w:val="000A0C29"/>
    <w:rsid w:val="000A6CA4"/>
    <w:rsid w:val="000A7CC1"/>
    <w:rsid w:val="000B0708"/>
    <w:rsid w:val="000B314F"/>
    <w:rsid w:val="000B5C41"/>
    <w:rsid w:val="000B6A21"/>
    <w:rsid w:val="000B7393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D18E9"/>
    <w:rsid w:val="001E052C"/>
    <w:rsid w:val="001E30C2"/>
    <w:rsid w:val="001E4194"/>
    <w:rsid w:val="001E41F8"/>
    <w:rsid w:val="001E518C"/>
    <w:rsid w:val="001F2C9C"/>
    <w:rsid w:val="001F2D2F"/>
    <w:rsid w:val="001F46A7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6B34"/>
    <w:rsid w:val="00237369"/>
    <w:rsid w:val="00240EB4"/>
    <w:rsid w:val="00244951"/>
    <w:rsid w:val="00250A21"/>
    <w:rsid w:val="00251147"/>
    <w:rsid w:val="002551DD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33C3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1105"/>
    <w:rsid w:val="003C6F35"/>
    <w:rsid w:val="003C7453"/>
    <w:rsid w:val="003C79A2"/>
    <w:rsid w:val="003D49BB"/>
    <w:rsid w:val="003D5533"/>
    <w:rsid w:val="003D59B8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E4"/>
    <w:rsid w:val="004B3202"/>
    <w:rsid w:val="004B79E4"/>
    <w:rsid w:val="004C1750"/>
    <w:rsid w:val="004C2346"/>
    <w:rsid w:val="004C24F7"/>
    <w:rsid w:val="004C27FD"/>
    <w:rsid w:val="004D0CB2"/>
    <w:rsid w:val="004D37AA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7A9"/>
    <w:rsid w:val="005079CB"/>
    <w:rsid w:val="00510550"/>
    <w:rsid w:val="005114AA"/>
    <w:rsid w:val="00511F2D"/>
    <w:rsid w:val="0051795C"/>
    <w:rsid w:val="00517CC9"/>
    <w:rsid w:val="005279F6"/>
    <w:rsid w:val="00531589"/>
    <w:rsid w:val="00532616"/>
    <w:rsid w:val="00535456"/>
    <w:rsid w:val="005372D0"/>
    <w:rsid w:val="005411E5"/>
    <w:rsid w:val="005419CA"/>
    <w:rsid w:val="00543686"/>
    <w:rsid w:val="00550E8C"/>
    <w:rsid w:val="0055399A"/>
    <w:rsid w:val="00553A66"/>
    <w:rsid w:val="00556583"/>
    <w:rsid w:val="005572E5"/>
    <w:rsid w:val="005577E7"/>
    <w:rsid w:val="005729BA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1FD2"/>
    <w:rsid w:val="005B6623"/>
    <w:rsid w:val="005C00F6"/>
    <w:rsid w:val="005C1B13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096D"/>
    <w:rsid w:val="00651509"/>
    <w:rsid w:val="0065253B"/>
    <w:rsid w:val="00655612"/>
    <w:rsid w:val="00661523"/>
    <w:rsid w:val="00666F8A"/>
    <w:rsid w:val="0066733C"/>
    <w:rsid w:val="00670517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7C7"/>
    <w:rsid w:val="006E4629"/>
    <w:rsid w:val="006E4C2E"/>
    <w:rsid w:val="006E5A25"/>
    <w:rsid w:val="006E7B9F"/>
    <w:rsid w:val="006F019D"/>
    <w:rsid w:val="006F2077"/>
    <w:rsid w:val="006F29CB"/>
    <w:rsid w:val="006F2E96"/>
    <w:rsid w:val="006F4ADF"/>
    <w:rsid w:val="006F5C5E"/>
    <w:rsid w:val="006F744E"/>
    <w:rsid w:val="007061DC"/>
    <w:rsid w:val="00716FA9"/>
    <w:rsid w:val="00720101"/>
    <w:rsid w:val="00722CC3"/>
    <w:rsid w:val="00723ECC"/>
    <w:rsid w:val="00724FE1"/>
    <w:rsid w:val="00725C4F"/>
    <w:rsid w:val="007265E6"/>
    <w:rsid w:val="00730406"/>
    <w:rsid w:val="0073541C"/>
    <w:rsid w:val="00740A37"/>
    <w:rsid w:val="007468D2"/>
    <w:rsid w:val="007502DB"/>
    <w:rsid w:val="007515AC"/>
    <w:rsid w:val="00751D33"/>
    <w:rsid w:val="0075303C"/>
    <w:rsid w:val="007561C9"/>
    <w:rsid w:val="00765085"/>
    <w:rsid w:val="00773230"/>
    <w:rsid w:val="0077742F"/>
    <w:rsid w:val="007824D3"/>
    <w:rsid w:val="00782571"/>
    <w:rsid w:val="00783CCB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7D24"/>
    <w:rsid w:val="007D7D99"/>
    <w:rsid w:val="007D7FFE"/>
    <w:rsid w:val="007E36DF"/>
    <w:rsid w:val="007E3D1A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22119"/>
    <w:rsid w:val="00822A7A"/>
    <w:rsid w:val="00823B18"/>
    <w:rsid w:val="00825448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80C3B"/>
    <w:rsid w:val="00886D4F"/>
    <w:rsid w:val="008920BC"/>
    <w:rsid w:val="00896207"/>
    <w:rsid w:val="008A087E"/>
    <w:rsid w:val="008A223B"/>
    <w:rsid w:val="008A6EB2"/>
    <w:rsid w:val="008A6EEA"/>
    <w:rsid w:val="008C5250"/>
    <w:rsid w:val="008C52EE"/>
    <w:rsid w:val="008C67E4"/>
    <w:rsid w:val="008C6D30"/>
    <w:rsid w:val="008E1D85"/>
    <w:rsid w:val="008E486D"/>
    <w:rsid w:val="008E620D"/>
    <w:rsid w:val="008E74FA"/>
    <w:rsid w:val="008E79EC"/>
    <w:rsid w:val="008F2D14"/>
    <w:rsid w:val="00900400"/>
    <w:rsid w:val="009055B1"/>
    <w:rsid w:val="00905B4D"/>
    <w:rsid w:val="00910C30"/>
    <w:rsid w:val="0091259D"/>
    <w:rsid w:val="009159DC"/>
    <w:rsid w:val="00920C92"/>
    <w:rsid w:val="0092116F"/>
    <w:rsid w:val="0092668B"/>
    <w:rsid w:val="009271A5"/>
    <w:rsid w:val="00927D5A"/>
    <w:rsid w:val="009322E9"/>
    <w:rsid w:val="00933757"/>
    <w:rsid w:val="00933B17"/>
    <w:rsid w:val="00936067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62EA"/>
    <w:rsid w:val="00984ABD"/>
    <w:rsid w:val="0099133A"/>
    <w:rsid w:val="0099429C"/>
    <w:rsid w:val="00996A4C"/>
    <w:rsid w:val="00996A8F"/>
    <w:rsid w:val="009A3E47"/>
    <w:rsid w:val="009A598A"/>
    <w:rsid w:val="009A6077"/>
    <w:rsid w:val="009A6F49"/>
    <w:rsid w:val="009A74E3"/>
    <w:rsid w:val="009B0692"/>
    <w:rsid w:val="009B1217"/>
    <w:rsid w:val="009B4D7F"/>
    <w:rsid w:val="009B6789"/>
    <w:rsid w:val="009B6869"/>
    <w:rsid w:val="009C46E5"/>
    <w:rsid w:val="009D43BB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44DB0"/>
    <w:rsid w:val="00A52030"/>
    <w:rsid w:val="00A53732"/>
    <w:rsid w:val="00A53BA8"/>
    <w:rsid w:val="00A55951"/>
    <w:rsid w:val="00A64902"/>
    <w:rsid w:val="00A7004C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402F"/>
    <w:rsid w:val="00B45857"/>
    <w:rsid w:val="00B45FEA"/>
    <w:rsid w:val="00B47580"/>
    <w:rsid w:val="00B47C5D"/>
    <w:rsid w:val="00B555D3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7142"/>
    <w:rsid w:val="00B97667"/>
    <w:rsid w:val="00BA18E2"/>
    <w:rsid w:val="00BA199F"/>
    <w:rsid w:val="00BA615D"/>
    <w:rsid w:val="00BA64E8"/>
    <w:rsid w:val="00BB7482"/>
    <w:rsid w:val="00BB77FC"/>
    <w:rsid w:val="00BC0423"/>
    <w:rsid w:val="00BC1BA8"/>
    <w:rsid w:val="00BC72D1"/>
    <w:rsid w:val="00BD18FB"/>
    <w:rsid w:val="00BD3C0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07E0A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5C08"/>
    <w:rsid w:val="00C36C91"/>
    <w:rsid w:val="00C45C6F"/>
    <w:rsid w:val="00C52346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5748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F0D5F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4289"/>
    <w:rsid w:val="00D35129"/>
    <w:rsid w:val="00D353C8"/>
    <w:rsid w:val="00D37BD0"/>
    <w:rsid w:val="00D40FF0"/>
    <w:rsid w:val="00D41306"/>
    <w:rsid w:val="00D41E85"/>
    <w:rsid w:val="00D424A0"/>
    <w:rsid w:val="00D466F4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A01F2"/>
    <w:rsid w:val="00DA11C1"/>
    <w:rsid w:val="00DA2B96"/>
    <w:rsid w:val="00DA3FA9"/>
    <w:rsid w:val="00DA6456"/>
    <w:rsid w:val="00DA7E9D"/>
    <w:rsid w:val="00DB2AF0"/>
    <w:rsid w:val="00DB39D4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D99"/>
    <w:rsid w:val="00E657EA"/>
    <w:rsid w:val="00E65BE8"/>
    <w:rsid w:val="00E66708"/>
    <w:rsid w:val="00E71F1C"/>
    <w:rsid w:val="00E75BAE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C565C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29ED"/>
    <w:rsid w:val="00F651A2"/>
    <w:rsid w:val="00F67B9D"/>
    <w:rsid w:val="00F71CA8"/>
    <w:rsid w:val="00F71E85"/>
    <w:rsid w:val="00F74150"/>
    <w:rsid w:val="00F7497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BA835BA"/>
  <w15:docId w15:val="{6D2EAE49-C5DC-4276-AFAC-7AE3C444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iPriority w:val="99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54201-4E14-4F6F-B2AD-CA6F64EF7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6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Loadman-Copelan</dc:creator>
  <cp:keywords/>
  <dc:description/>
  <cp:lastModifiedBy>Kirk Loadman-Copeland</cp:lastModifiedBy>
  <cp:revision>5</cp:revision>
  <cp:lastPrinted>2023-03-21T18:56:00Z</cp:lastPrinted>
  <dcterms:created xsi:type="dcterms:W3CDTF">2023-06-25T13:11:00Z</dcterms:created>
  <dcterms:modified xsi:type="dcterms:W3CDTF">2023-06-28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